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8D932" w14:textId="14850953" w:rsidR="005846B9" w:rsidRDefault="002F3944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84DA68" wp14:editId="62965F42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6743700" cy="8915400"/>
                <wp:effectExtent l="0" t="0" r="12700" b="0"/>
                <wp:wrapNone/>
                <wp:docPr id="3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915400"/>
                        </a:xfrm>
                        <a:prstGeom prst="wedgeRectCallout">
                          <a:avLst>
                            <a:gd name="adj1" fmla="val -45065"/>
                            <a:gd name="adj2" fmla="val -3937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2F3944" w:rsidRPr="005B283C" w14:paraId="561B9342" w14:textId="77777777">
                              <w:trPr>
                                <w:trHeight w:val="90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A3D0FB2" w14:textId="77777777" w:rsidR="002F3944" w:rsidRPr="00190DC0" w:rsidRDefault="002F3944">
                                  <w:pPr>
                                    <w:ind w:left="-45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　　　　　　　　　　　　　　　　　　　　　　　　　　　　　　　　　　　</w:t>
                                  </w:r>
                                </w:p>
                                <w:p w14:paraId="538FFE4C" w14:textId="09BE2A68" w:rsidR="002F3944" w:rsidRPr="00190DC0" w:rsidRDefault="002F3944">
                                  <w:pPr>
                                    <w:ind w:leftChars="-23" w:left="-48"/>
                                    <w:jc w:val="righ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年　　　月　　　日　　　　</w:t>
                                  </w:r>
                                </w:p>
                              </w:tc>
                            </w:tr>
                          </w:tbl>
                          <w:p w14:paraId="7AED2928" w14:textId="77777777" w:rsidR="002F3944" w:rsidRPr="00190DC0" w:rsidRDefault="002F3944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  <w:sz w:val="24"/>
                              </w:rPr>
                              <w:t>京都大学生態学研究センター長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4"/>
                              </w:rPr>
                              <w:t xml:space="preserve">　殿</w:t>
                            </w:r>
                          </w:p>
                          <w:p w14:paraId="0925945E" w14:textId="77777777" w:rsidR="002F3944" w:rsidRPr="00190DC0" w:rsidDel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</w:t>
                            </w:r>
                          </w:p>
                          <w:tbl>
                            <w:tblPr>
                              <w:tblStyle w:val="a8"/>
                              <w:tblW w:w="7772" w:type="dxa"/>
                              <w:jc w:val="right"/>
                              <w:tblLook w:val="04A0" w:firstRow="1" w:lastRow="0" w:firstColumn="1" w:lastColumn="0" w:noHBand="0" w:noVBand="1"/>
                            </w:tblPr>
                            <w:tblGrid>
                              <w:gridCol w:w="2693"/>
                              <w:gridCol w:w="5079"/>
                            </w:tblGrid>
                            <w:tr w:rsidR="002F3944" w14:paraId="44D757AE" w14:textId="77777777" w:rsidTr="002F3944">
                              <w:trPr>
                                <w:trHeight w:val="510"/>
                                <w:jc w:val="right"/>
                              </w:trPr>
                              <w:tc>
                                <w:tcPr>
                                  <w:tcW w:w="7772" w:type="dxa"/>
                                  <w:gridSpan w:val="2"/>
                                  <w:vAlign w:val="center"/>
                                </w:tcPr>
                                <w:p w14:paraId="01B982B0" w14:textId="77777777" w:rsidR="002F3944" w:rsidRDefault="002F3944" w:rsidP="002F3944">
                                  <w:pPr>
                                    <w:jc w:val="lef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所属機関・部局：</w:t>
                                  </w:r>
                                </w:p>
                              </w:tc>
                            </w:tr>
                            <w:tr w:rsidR="002F3944" w14:paraId="7083F2BE" w14:textId="77777777" w:rsidTr="002F3944">
                              <w:trPr>
                                <w:trHeight w:val="227"/>
                                <w:jc w:val="right"/>
                              </w:trPr>
                              <w:tc>
                                <w:tcPr>
                                  <w:tcW w:w="2693" w:type="dxa"/>
                                  <w:vAlign w:val="center"/>
                                </w:tcPr>
                                <w:p w14:paraId="144B7B78" w14:textId="124FBFFC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申請者氏名</w:t>
                                  </w:r>
                                </w:p>
                              </w:tc>
                              <w:tc>
                                <w:tcPr>
                                  <w:tcW w:w="5079" w:type="dxa"/>
                                  <w:vAlign w:val="center"/>
                                </w:tcPr>
                                <w:p w14:paraId="2ECC5920" w14:textId="77777777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職　　名</w:t>
                                  </w:r>
                                </w:p>
                              </w:tc>
                            </w:tr>
                            <w:tr w:rsidR="002F3944" w14:paraId="54D1B2E9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1104663A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0D274A4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35DE891C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0BC96DE3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9895DC1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0510368E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353EC2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3B4AAF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7726B206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5A09911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C111A32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63347479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288836C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6A2687C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4940FA8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6E653E3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D10B24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0F2A50F5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7F296CE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343E80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ABB1221" w14:textId="77777777" w:rsidR="002F3944" w:rsidRPr="00190DC0" w:rsidRDefault="002F3944" w:rsidP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45B33AA1" w14:textId="2FED2C24" w:rsidR="002F3944" w:rsidRPr="00190DC0" w:rsidRDefault="002F3944" w:rsidP="00977EAE">
                            <w:pPr>
                              <w:spacing w:line="240" w:lineRule="exac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京都大学生態学研究センター共同研究公募要領および本書の記載事項を了解した上で、研究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分担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下記の共同研究に参加し、貴センターの機器・施設の利用にあたります。</w:t>
                            </w:r>
                          </w:p>
                          <w:p w14:paraId="07DD06A3" w14:textId="77777777" w:rsidR="002F3944" w:rsidRPr="00190DC0" w:rsidRDefault="002F3944" w:rsidP="006E5156">
                            <w:pPr>
                              <w:spacing w:line="240" w:lineRule="exact"/>
                              <w:ind w:firstLineChars="100" w:firstLine="160"/>
                              <w:rPr>
                                <w:color w:val="000000" w:themeColor="text1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2F3944" w:rsidRPr="005B283C" w14:paraId="0B38C625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45544E0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氏名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4E41CF23" w14:textId="0BB97BDE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生物　花子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4DB449D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18813B3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・職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30CA31E2" w14:textId="050E1217" w:rsidR="002F3944" w:rsidRPr="0086022B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FF0000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生物大学・生物学部・教授</w:t>
                                  </w:r>
                                </w:p>
                                <w:p w14:paraId="57E870B5" w14:textId="77777777" w:rsidR="002F3944" w:rsidRPr="00190DC0" w:rsidRDefault="002F3944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23A2A8D3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1C162C9F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課題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19BA8590" w14:textId="0DC8E960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～～～～～～～</w:t>
                                  </w:r>
                                </w:p>
                              </w:tc>
                            </w:tr>
                            <w:tr w:rsidR="002F3944" w:rsidRPr="005B283C" w14:paraId="380112F0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32337361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期間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7ADE2A13" w14:textId="09A68797" w:rsidR="002F3944" w:rsidRPr="00190DC0" w:rsidRDefault="002F3944" w:rsidP="00647C28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年　　月　　日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～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年　　月　　日</w:t>
                                  </w:r>
                                </w:p>
                              </w:tc>
                            </w:tr>
                            <w:tr w:rsidR="002F3944" w:rsidRPr="005B283C" w14:paraId="2DADEB84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1C405ABB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6BE56DBB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連絡先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5BAF88CE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の住所：</w:t>
                                  </w:r>
                                </w:p>
                                <w:p w14:paraId="782039FF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075DF2D0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電話：</w:t>
                                  </w:r>
                                </w:p>
                                <w:p w14:paraId="3A38BCC0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E</w:t>
                                  </w: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メール：</w:t>
                                  </w:r>
                                </w:p>
                              </w:tc>
                            </w:tr>
                          </w:tbl>
                          <w:p w14:paraId="0430F1A9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64B3978A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1. </w:t>
                            </w: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権の帰属等に関しては、京都大学の規定（以下の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URL参照）に従ってとりあつかいます。</w:t>
                            </w:r>
                          </w:p>
                          <w:p w14:paraId="210423D0" w14:textId="77777777" w:rsidR="002F3944" w:rsidRPr="00190DC0" w:rsidRDefault="002F3944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京都大学知的財産ポリシー：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36DEA16E" w14:textId="77777777" w:rsidR="002F3944" w:rsidRPr="00190DC0" w:rsidRDefault="002F3944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に関わる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FAQ：https://www.saci.kyoto-u.ac.jp/ip/faq/</w:t>
                            </w:r>
                          </w:p>
                          <w:p w14:paraId="0F9DB0E5" w14:textId="77777777" w:rsidR="002F3944" w:rsidRPr="00190DC0" w:rsidRDefault="002F3944" w:rsidP="00951829">
                            <w:pPr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 xml:space="preserve">2. 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・共同研究における施設等の損害について</w:t>
                            </w: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>: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共同利用・共同研究中に、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8"/>
                                <w:szCs w:val="21"/>
                              </w:rPr>
                              <w:t>施設、設備、生物標本、データベース等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に利用者の過失による損害が生じた場合には、利用者の所属機関に対して原状回復をお願いすることがあります。</w:t>
                            </w:r>
                          </w:p>
                          <w:p w14:paraId="74586CDE" w14:textId="737D563F" w:rsidR="002F3944" w:rsidRPr="00190DC0" w:rsidRDefault="002F3944" w:rsidP="00FE1A5B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3. </w:t>
                            </w:r>
                            <w:r w:rsidR="00FE1A5B" w:rsidRPr="00614691">
                              <w:rPr>
                                <w:rFonts w:ascii="ＭＳ ゴシック" w:eastAsia="ＭＳ ゴシック" w:hAnsi="ＭＳ ゴシック"/>
                                <w:kern w:val="0"/>
                                <w:sz w:val="18"/>
                                <w:szCs w:val="16"/>
                              </w:rPr>
                      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                      </w:r>
                          </w:p>
                          <w:p w14:paraId="7F557096" w14:textId="3BA9B5FD" w:rsidR="002F3944" w:rsidRPr="00190DC0" w:rsidRDefault="002F3944" w:rsidP="009840FB">
                            <w:pPr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上記の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が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研究分担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貴研究センターにおいて研究に従事することを承諾します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。</w:t>
                            </w:r>
                          </w:p>
                          <w:p w14:paraId="0BCD3916" w14:textId="77777777" w:rsidR="002F3944" w:rsidRPr="00190DC0" w:rsidRDefault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5B13A794" w14:textId="524E1C8D" w:rsidR="002F3944" w:rsidRPr="00190DC0" w:rsidRDefault="002F394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年　　　月　　　日</w:t>
                            </w:r>
                          </w:p>
                          <w:p w14:paraId="1A62E53A" w14:textId="77777777" w:rsidR="00E253E4" w:rsidRPr="00190DC0" w:rsidRDefault="00E253E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FF63932" w14:textId="302612C7" w:rsidR="002F3944" w:rsidRDefault="002F3944" w:rsidP="009840FB">
                            <w:pPr>
                              <w:ind w:firstLineChars="400" w:firstLine="840"/>
                              <w:rPr>
                                <w:color w:val="FF0000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の所属長　職・氏名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生態大学</w:t>
                            </w:r>
                            <w:r w:rsidR="00197E47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大学院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・生態</w:t>
                            </w:r>
                            <w:r w:rsidR="00197E47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学研究科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長</w:t>
                            </w:r>
                          </w:p>
                          <w:p w14:paraId="23FD3431" w14:textId="0BC6055B" w:rsidR="002F3944" w:rsidRPr="00190DC0" w:rsidRDefault="002F3944" w:rsidP="00CA7F4A">
                            <w:pPr>
                              <w:ind w:firstLineChars="400" w:firstLine="80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 xml:space="preserve">　　　　　　　　　　　　　　　　　　　　　　　　　生態　次郎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</w:t>
                            </w:r>
                            <w:r w:rsidRPr="00190DC0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FD854E0" wp14:editId="4256408B">
                                  <wp:extent cx="708660" cy="708660"/>
                                  <wp:effectExtent l="0" t="0" r="0" b="0"/>
                                  <wp:docPr id="16" name="図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866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3C80D8C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CBC9437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98EF273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F7F1FB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20AF99C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A169DD4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0B1A4C8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A0B7389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45C114E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10C291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4DA68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58" o:spid="_x0000_s1026" type="#_x0000_t61" style="position:absolute;left:0;text-align:left;margin-left:-36pt;margin-top:0;width:531pt;height:70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" adj="1066,2296" stroked="f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2F3944" w:rsidRPr="005B283C" w14:paraId="561B9342" w14:textId="77777777">
                        <w:trPr>
                          <w:trHeight w:val="90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A3D0FB2" w14:textId="77777777" w:rsidR="002F3944" w:rsidRPr="00190DC0" w:rsidRDefault="002F3944">
                            <w:pPr>
                              <w:ind w:left="-45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</w:t>
                            </w:r>
                          </w:p>
                          <w:p w14:paraId="538FFE4C" w14:textId="09BE2A68" w:rsidR="002F3944" w:rsidRPr="00190DC0" w:rsidRDefault="002F3944">
                            <w:pPr>
                              <w:ind w:leftChars="-23" w:left="-48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年　　　月　　　日　　　　</w:t>
                            </w:r>
                          </w:p>
                        </w:tc>
                      </w:tr>
                    </w:tbl>
                    <w:p w14:paraId="7AED2928" w14:textId="77777777" w:rsidR="002F3944" w:rsidRPr="00190DC0" w:rsidRDefault="002F3944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  <w:sz w:val="24"/>
                        </w:rPr>
                        <w:t>京都大学生態学研究センター長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4"/>
                        </w:rPr>
                        <w:t xml:space="preserve">　殿</w:t>
                      </w:r>
                    </w:p>
                    <w:p w14:paraId="0925945E" w14:textId="77777777" w:rsidR="002F3944" w:rsidRPr="00190DC0" w:rsidDel="002F3944" w:rsidRDefault="002F3944" w:rsidP="002F394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</w:t>
                      </w:r>
                    </w:p>
                    <w:tbl>
                      <w:tblPr>
                        <w:tblStyle w:val="a8"/>
                        <w:tblW w:w="7772" w:type="dxa"/>
                        <w:jc w:val="right"/>
                        <w:tblLook w:val="04A0" w:firstRow="1" w:lastRow="0" w:firstColumn="1" w:lastColumn="0" w:noHBand="0" w:noVBand="1"/>
                      </w:tblPr>
                      <w:tblGrid>
                        <w:gridCol w:w="2693"/>
                        <w:gridCol w:w="5079"/>
                      </w:tblGrid>
                      <w:tr w:rsidR="002F3944" w14:paraId="44D757AE" w14:textId="77777777" w:rsidTr="002F3944">
                        <w:trPr>
                          <w:trHeight w:val="510"/>
                          <w:jc w:val="right"/>
                        </w:trPr>
                        <w:tc>
                          <w:tcPr>
                            <w:tcW w:w="7772" w:type="dxa"/>
                            <w:gridSpan w:val="2"/>
                            <w:vAlign w:val="center"/>
                          </w:tcPr>
                          <w:p w14:paraId="01B982B0" w14:textId="77777777" w:rsidR="002F3944" w:rsidRDefault="002F3944" w:rsidP="002F3944">
                            <w:pPr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所属機関・部局：</w:t>
                            </w:r>
                          </w:p>
                        </w:tc>
                      </w:tr>
                      <w:tr w:rsidR="002F3944" w14:paraId="7083F2BE" w14:textId="77777777" w:rsidTr="002F3944">
                        <w:trPr>
                          <w:trHeight w:val="227"/>
                          <w:jc w:val="right"/>
                        </w:trPr>
                        <w:tc>
                          <w:tcPr>
                            <w:tcW w:w="2693" w:type="dxa"/>
                            <w:vAlign w:val="center"/>
                          </w:tcPr>
                          <w:p w14:paraId="144B7B78" w14:textId="124FBFFC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申請者氏名</w:t>
                            </w:r>
                          </w:p>
                        </w:tc>
                        <w:tc>
                          <w:tcPr>
                            <w:tcW w:w="5079" w:type="dxa"/>
                            <w:vAlign w:val="center"/>
                          </w:tcPr>
                          <w:p w14:paraId="2ECC5920" w14:textId="77777777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職　　名</w:t>
                            </w:r>
                          </w:p>
                        </w:tc>
                      </w:tr>
                      <w:tr w:rsidR="002F3944" w14:paraId="54D1B2E9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1104663A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0D274A4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35DE891C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0BC96DE3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9895DC1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0510368E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353EC2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3B4AAF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7726B206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5A09911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C111A32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63347479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288836C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6A2687C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4940FA8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6E653E3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D10B24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0F2A50F5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7F296CE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343E80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0ABB1221" w14:textId="77777777" w:rsidR="002F3944" w:rsidRPr="00190DC0" w:rsidRDefault="002F3944" w:rsidP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45B33AA1" w14:textId="2FED2C24" w:rsidR="002F3944" w:rsidRPr="00190DC0" w:rsidRDefault="002F3944" w:rsidP="00977EAE">
                      <w:pPr>
                        <w:spacing w:line="240" w:lineRule="exac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京都大学生態学研究センター共同研究公募要領および本書の記載事項を了解した上で、研究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分担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組織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下記の共同研究に参加し、貴センターの機器・施設の利用にあたります。</w:t>
                      </w:r>
                    </w:p>
                    <w:p w14:paraId="07DD06A3" w14:textId="77777777" w:rsidR="002F3944" w:rsidRPr="00190DC0" w:rsidRDefault="002F3944" w:rsidP="006E5156">
                      <w:pPr>
                        <w:spacing w:line="240" w:lineRule="exact"/>
                        <w:ind w:firstLineChars="100" w:firstLine="160"/>
                        <w:rPr>
                          <w:color w:val="000000" w:themeColor="text1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2F3944" w:rsidRPr="005B283C" w14:paraId="0B38C625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45544E0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氏名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4E41CF23" w14:textId="0BB97BDE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生物　花子</w:t>
                            </w:r>
                          </w:p>
                        </w:tc>
                        <w:tc>
                          <w:tcPr>
                            <w:tcW w:w="1985" w:type="dxa"/>
                          </w:tcPr>
                          <w:p w14:paraId="4DB449D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18813B3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・職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30CA31E2" w14:textId="050E1217" w:rsidR="002F3944" w:rsidRPr="0086022B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FF0000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生物大学・生物学部・教授</w:t>
                            </w:r>
                          </w:p>
                          <w:p w14:paraId="57E870B5" w14:textId="77777777" w:rsidR="002F3944" w:rsidRPr="00190DC0" w:rsidRDefault="002F3944" w:rsidP="006E5156">
                            <w:pPr>
                              <w:spacing w:line="0" w:lineRule="atLeast"/>
                              <w:jc w:val="lef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23A2A8D3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1C162C9F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課題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19BA8590" w14:textId="0DC8E960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～～～～～～～</w:t>
                            </w:r>
                          </w:p>
                        </w:tc>
                      </w:tr>
                      <w:tr w:rsidR="002F3944" w:rsidRPr="005B283C" w14:paraId="380112F0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32337361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期間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7ADE2A13" w14:textId="09A68797" w:rsidR="002F3944" w:rsidRPr="00190DC0" w:rsidRDefault="002F3944" w:rsidP="00647C28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　年　　月　　日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～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年　　月　　日</w:t>
                            </w:r>
                          </w:p>
                        </w:tc>
                      </w:tr>
                      <w:tr w:rsidR="002F3944" w:rsidRPr="005B283C" w14:paraId="2DADEB84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1C405ABB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6BE56DBB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連絡先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5BAF88CE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の住所：</w:t>
                            </w:r>
                          </w:p>
                          <w:p w14:paraId="782039FF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075DF2D0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電話：</w:t>
                            </w:r>
                          </w:p>
                          <w:p w14:paraId="3A38BCC0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  <w:t>E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メール：</w:t>
                            </w:r>
                          </w:p>
                        </w:tc>
                      </w:tr>
                    </w:tbl>
                    <w:p w14:paraId="0430F1A9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</w:p>
                    <w:p w14:paraId="64B3978A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1. </w:t>
                      </w: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権の帰属等に関しては、京都大学の規定（以下の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URL参照）に従ってとりあつかいます。</w:t>
                      </w:r>
                    </w:p>
                    <w:p w14:paraId="210423D0" w14:textId="77777777" w:rsidR="002F3944" w:rsidRPr="00190DC0" w:rsidRDefault="002F3944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京都大学知的財産ポリシー：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36DEA16E" w14:textId="77777777" w:rsidR="002F3944" w:rsidRPr="00190DC0" w:rsidRDefault="002F3944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に関わる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FAQ：https://www.saci.kyoto-u.ac.jp/ip/faq/</w:t>
                      </w:r>
                    </w:p>
                    <w:p w14:paraId="0F9DB0E5" w14:textId="77777777" w:rsidR="002F3944" w:rsidRPr="00190DC0" w:rsidRDefault="002F3944" w:rsidP="00951829">
                      <w:pPr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 xml:space="preserve">2. 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・共同研究における施設等の損害について</w:t>
                      </w: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>: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共同利用・共同研究中に、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sz w:val="18"/>
                          <w:szCs w:val="21"/>
                        </w:rPr>
                        <w:t>施設、設備、生物標本、データベース等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に利用者の過失による損害が生じた場合には、利用者の所属機関に対して原状回復をお願いすることがあります。</w:t>
                      </w:r>
                    </w:p>
                    <w:p w14:paraId="74586CDE" w14:textId="737D563F" w:rsidR="002F3944" w:rsidRPr="00190DC0" w:rsidRDefault="002F3944" w:rsidP="00FE1A5B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3. </w:t>
                      </w:r>
                      <w:r w:rsidR="00FE1A5B" w:rsidRPr="00614691">
                        <w:rPr>
                          <w:rFonts w:ascii="ＭＳ ゴシック" w:eastAsia="ＭＳ ゴシック" w:hAnsi="ＭＳ ゴシック"/>
                          <w:kern w:val="0"/>
                          <w:sz w:val="18"/>
                          <w:szCs w:val="16"/>
                        </w:rPr>
                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                </w:r>
                    </w:p>
                    <w:p w14:paraId="7F557096" w14:textId="3BA9B5FD" w:rsidR="002F3944" w:rsidRPr="00190DC0" w:rsidRDefault="002F3944" w:rsidP="009840FB">
                      <w:pPr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>上記の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が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研究分担組織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貴研究センターにおいて研究に従事することを承諾します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。</w:t>
                      </w:r>
                    </w:p>
                    <w:p w14:paraId="0BCD3916" w14:textId="77777777" w:rsidR="002F3944" w:rsidRPr="00190DC0" w:rsidRDefault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5B13A794" w14:textId="524E1C8D" w:rsidR="002F3944" w:rsidRPr="00190DC0" w:rsidRDefault="002F3944">
                      <w:pPr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年　　　月　　　日</w:t>
                      </w:r>
                    </w:p>
                    <w:p w14:paraId="1A62E53A" w14:textId="77777777" w:rsidR="00E253E4" w:rsidRPr="00190DC0" w:rsidRDefault="00E253E4">
                      <w:pPr>
                        <w:rPr>
                          <w:color w:val="000000" w:themeColor="text1"/>
                        </w:rPr>
                      </w:pPr>
                    </w:p>
                    <w:p w14:paraId="7FF63932" w14:textId="302612C7" w:rsidR="002F3944" w:rsidRDefault="002F3944" w:rsidP="009840FB">
                      <w:pPr>
                        <w:ind w:firstLineChars="400" w:firstLine="840"/>
                        <w:rPr>
                          <w:color w:val="FF0000"/>
                          <w:sz w:val="2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の所属長　職・氏名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 xml:space="preserve">　　　　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生態大学</w:t>
                      </w:r>
                      <w:r w:rsidR="00197E47">
                        <w:rPr>
                          <w:rFonts w:hint="eastAsia"/>
                          <w:color w:val="FF0000"/>
                          <w:sz w:val="20"/>
                        </w:rPr>
                        <w:t>大学院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・生態</w:t>
                      </w:r>
                      <w:r w:rsidR="00197E47">
                        <w:rPr>
                          <w:rFonts w:hint="eastAsia"/>
                          <w:color w:val="FF0000"/>
                          <w:sz w:val="20"/>
                        </w:rPr>
                        <w:t>学研究科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長</w:t>
                      </w:r>
                    </w:p>
                    <w:p w14:paraId="23FD3431" w14:textId="0BC6055B" w:rsidR="002F3944" w:rsidRPr="00190DC0" w:rsidRDefault="002F3944" w:rsidP="00CA7F4A">
                      <w:pPr>
                        <w:ind w:firstLineChars="400" w:firstLine="800"/>
                        <w:rPr>
                          <w:color w:val="000000" w:themeColor="text1"/>
                        </w:rPr>
                      </w:pPr>
                      <w:r>
                        <w:rPr>
                          <w:rFonts w:hint="eastAsia"/>
                          <w:color w:val="FF0000"/>
                          <w:sz w:val="20"/>
                        </w:rPr>
                        <w:t xml:space="preserve">　　　　　　　　　　　　　　　　　　　　　　　　　生態　次郎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</w:t>
                      </w:r>
                      <w:r w:rsidRPr="00190DC0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0FD854E0" wp14:editId="4256408B">
                            <wp:extent cx="708660" cy="708660"/>
                            <wp:effectExtent l="0" t="0" r="0" b="0"/>
                            <wp:docPr id="16" name="図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866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3C80D8C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CBC9437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98EF273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F7F1FB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20AF99C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A169DD4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0B1A4C8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A0B7389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45C114E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10C291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03066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A35B3F0" wp14:editId="177F6D8C">
                <wp:simplePos x="0" y="0"/>
                <wp:positionH relativeFrom="column">
                  <wp:posOffset>4229100</wp:posOffset>
                </wp:positionH>
                <wp:positionV relativeFrom="paragraph">
                  <wp:posOffset>-800100</wp:posOffset>
                </wp:positionV>
                <wp:extent cx="1828800" cy="9144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4" name="フローチャート: 処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914400"/>
                        </a:xfrm>
                        <a:prstGeom prst="flowChartProcess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EA111" w14:textId="34248325" w:rsidR="002F3944" w:rsidRPr="00B03066" w:rsidRDefault="002F3944" w:rsidP="00B0306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様式は記入例の後ろにあります（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2</w:t>
                            </w: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ページ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目</w:t>
                            </w: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A35B3F0" id="_x0000_t109" coordsize="21600,21600" o:spt="109" path="m,l,21600r21600,l21600,xe">
                <v:stroke joinstyle="miter"/>
                <v:path gradientshapeok="t" o:connecttype="rect"/>
              </v:shapetype>
              <v:shape id="フローチャート: 処理 4" o:spid="_x0000_s1027" type="#_x0000_t109" style="position:absolute;left:0;text-align:left;margin-left:333pt;margin-top:-63pt;width:2in;height:1in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" fillcolor="#c5e0b3 [1305]" strokecolor="black [3213]" strokeweight=".5pt">
                <v:textbox>
                  <w:txbxContent>
                    <w:p w14:paraId="61CEA111" w14:textId="34248325" w:rsidR="002F3944" w:rsidRPr="00B03066" w:rsidRDefault="002F3944" w:rsidP="00B0306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03066">
                        <w:rPr>
                          <w:rFonts w:hint="eastAsia"/>
                          <w:color w:val="000000" w:themeColor="text1"/>
                        </w:rPr>
                        <w:t>様式は記入例の後ろにあります（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2</w:t>
                      </w:r>
                      <w:r w:rsidRPr="00B03066">
                        <w:rPr>
                          <w:rFonts w:hint="eastAsia"/>
                          <w:color w:val="000000" w:themeColor="text1"/>
                        </w:rPr>
                        <w:t>ページ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目</w:t>
                      </w:r>
                      <w:r w:rsidRPr="00B03066">
                        <w:rPr>
                          <w:rFonts w:hint="eastAsia"/>
                          <w:color w:val="000000" w:themeColor="text1"/>
                        </w:rPr>
                        <w:t>）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B5279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76FD1AD" wp14:editId="4EC3700C">
                <wp:simplePos x="0" y="0"/>
                <wp:positionH relativeFrom="column">
                  <wp:posOffset>1043940</wp:posOffset>
                </wp:positionH>
                <wp:positionV relativeFrom="paragraph">
                  <wp:posOffset>-338455</wp:posOffset>
                </wp:positionV>
                <wp:extent cx="3185160" cy="457200"/>
                <wp:effectExtent l="0" t="0" r="0" b="0"/>
                <wp:wrapNone/>
                <wp:docPr id="2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927795" w14:textId="2FDED181" w:rsidR="002F3944" w:rsidRDefault="002F3944"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 xml:space="preserve">　　</w:t>
                            </w:r>
                            <w:r w:rsidRPr="0056703B">
                              <w:rPr>
                                <w:rFonts w:hint="eastAsia"/>
                                <w:b/>
                                <w:color w:val="FF0000"/>
                                <w:sz w:val="32"/>
                              </w:rPr>
                              <w:t>共同研究承諾書</w:t>
                            </w:r>
                            <w:r w:rsidRPr="00D37BF4">
                              <w:rPr>
                                <w:rFonts w:hint="eastAsia"/>
                                <w:b/>
                                <w:color w:val="FF0000"/>
                                <w:sz w:val="32"/>
                                <w:u w:val="single"/>
                              </w:rPr>
                              <w:t>（記入例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6FD1AD" id="Rectangle 60" o:spid="_x0000_s1028" style="position:absolute;left:0;text-align:left;margin-left:82.2pt;margin-top:-26.65pt;width:250.8pt;height:3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" stroked="f">
                <v:textbox>
                  <w:txbxContent>
                    <w:p w14:paraId="72927795" w14:textId="2FDED181" w:rsidR="002F3944" w:rsidRDefault="002F3944">
                      <w:r>
                        <w:rPr>
                          <w:rFonts w:hint="eastAsia"/>
                          <w:b/>
                          <w:sz w:val="32"/>
                        </w:rPr>
                        <w:t xml:space="preserve">　　</w:t>
                      </w:r>
                      <w:r w:rsidRPr="0056703B">
                        <w:rPr>
                          <w:rFonts w:hint="eastAsia"/>
                          <w:b/>
                          <w:color w:val="FF0000"/>
                          <w:sz w:val="32"/>
                        </w:rPr>
                        <w:t>共同研究承諾書</w:t>
                      </w:r>
                      <w:r w:rsidRPr="00D37BF4">
                        <w:rPr>
                          <w:rFonts w:hint="eastAsia"/>
                          <w:b/>
                          <w:color w:val="FF0000"/>
                          <w:sz w:val="32"/>
                          <w:u w:val="single"/>
                        </w:rPr>
                        <w:t>（記入例）</w:t>
                      </w:r>
                    </w:p>
                  </w:txbxContent>
                </v:textbox>
              </v:rect>
            </w:pict>
          </mc:Fallback>
        </mc:AlternateContent>
      </w:r>
      <w:r w:rsidR="005846B9">
        <w:rPr>
          <w:rFonts w:hint="eastAsia"/>
        </w:rPr>
        <w:t xml:space="preserve">                                                             </w:t>
      </w:r>
      <w:r w:rsidR="005846B9">
        <w:rPr>
          <w:rFonts w:hint="eastAsia"/>
        </w:rPr>
        <w:t xml:space="preserve">　　</w:t>
      </w:r>
    </w:p>
    <w:p w14:paraId="10514416" w14:textId="3B277921" w:rsidR="005846B9" w:rsidRDefault="005846B9"/>
    <w:p w14:paraId="18ADA948" w14:textId="77777777" w:rsidR="005846B9" w:rsidRDefault="005846B9"/>
    <w:p w14:paraId="5943E5DA" w14:textId="4CED458B" w:rsidR="005846B9" w:rsidRDefault="002A54F2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8AB826" wp14:editId="044EED71">
                <wp:simplePos x="0" y="0"/>
                <wp:positionH relativeFrom="column">
                  <wp:posOffset>-612775</wp:posOffset>
                </wp:positionH>
                <wp:positionV relativeFrom="paragraph">
                  <wp:posOffset>-1214755</wp:posOffset>
                </wp:positionV>
                <wp:extent cx="980440" cy="342900"/>
                <wp:effectExtent l="635" t="0" r="0" b="0"/>
                <wp:wrapNone/>
                <wp:docPr id="1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4FB579" w14:textId="77777777" w:rsidR="002F3944" w:rsidRPr="000928A5" w:rsidRDefault="002F3944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様式　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8AB826" id="Rectangle 59" o:spid="_x0000_s1029" style="position:absolute;left:0;text-align:left;margin-left:-48.25pt;margin-top:-95.65pt;width:77.2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" stroked="f">
                <v:textbox>
                  <w:txbxContent>
                    <w:p w14:paraId="164FB579" w14:textId="77777777" w:rsidR="002F3944" w:rsidRPr="000928A5" w:rsidRDefault="002F3944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様式　CR-3</w:t>
                      </w:r>
                    </w:p>
                  </w:txbxContent>
                </v:textbox>
              </v:rect>
            </w:pict>
          </mc:Fallback>
        </mc:AlternateContent>
      </w:r>
    </w:p>
    <w:p w14:paraId="1CD5CCF7" w14:textId="4591C567" w:rsidR="005846B9" w:rsidRDefault="00235073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095638C" wp14:editId="67B91548">
                <wp:simplePos x="0" y="0"/>
                <wp:positionH relativeFrom="column">
                  <wp:posOffset>-1028700</wp:posOffset>
                </wp:positionH>
                <wp:positionV relativeFrom="paragraph">
                  <wp:posOffset>114300</wp:posOffset>
                </wp:positionV>
                <wp:extent cx="2286000" cy="1600200"/>
                <wp:effectExtent l="0" t="0" r="1346200" b="25400"/>
                <wp:wrapThrough wrapText="bothSides">
                  <wp:wrapPolygon edited="0">
                    <wp:start x="0" y="0"/>
                    <wp:lineTo x="0" y="21600"/>
                    <wp:lineTo x="22080" y="21600"/>
                    <wp:lineTo x="22080" y="10971"/>
                    <wp:lineTo x="34080" y="8571"/>
                    <wp:lineTo x="34080" y="7543"/>
                    <wp:lineTo x="30000" y="5486"/>
                    <wp:lineTo x="22080" y="0"/>
                    <wp:lineTo x="0" y="0"/>
                  </wp:wrapPolygon>
                </wp:wrapThrough>
                <wp:docPr id="9" name="線吹き出し 1 (枠付き)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1600200"/>
                        </a:xfrm>
                        <a:prstGeom prst="borderCallout1">
                          <a:avLst>
                            <a:gd name="adj1" fmla="val 7002"/>
                            <a:gd name="adj2" fmla="val 99382"/>
                            <a:gd name="adj3" fmla="val 38198"/>
                            <a:gd name="adj4" fmla="val 157192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BFBBA" w14:textId="77C800C6" w:rsidR="002F3944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  <w:r w:rsidRPr="000E75B7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この承諾書を所属長に申請する方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のお名前をご記入ください。同一所属機関・部局の方は同時申請が可能です。</w:t>
                            </w:r>
                          </w:p>
                          <w:p w14:paraId="38D195E9" w14:textId="4ED2A011" w:rsidR="002F3944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</w:p>
                          <w:p w14:paraId="737599F0" w14:textId="01EDABE3" w:rsidR="002F3944" w:rsidRPr="005D35F2" w:rsidRDefault="002F3944" w:rsidP="00F1619D">
                            <w:pPr>
                              <w:jc w:val="left"/>
                              <w:rPr>
                                <w:b/>
                                <w:color w:val="000000" w:themeColor="text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※</w:t>
                            </w:r>
                            <w:r w:rsidRPr="005D35F2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研究代表者ではありません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5638C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線吹き出し 1 (枠付き) 9" o:spid="_x0000_s1030" type="#_x0000_t47" style="position:absolute;left:0;text-align:left;margin-left:-81pt;margin-top:9pt;width:180pt;height:12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" adj="33953,8251,21467,1512" fillcolor="#ffe599 [1303]" strokecolor="#5b9bd5 [3204]" strokeweight=".5pt">
                <v:textbox>
                  <w:txbxContent>
                    <w:p w14:paraId="44BBFBBA" w14:textId="77C800C6" w:rsidR="002F3944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  <w:r w:rsidRPr="000E75B7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この承諾書を所属長に申請する方</w:t>
                      </w: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のお名前をご記入ください。同一所属機関・部局の方は同時申請が可能です。</w:t>
                      </w:r>
                    </w:p>
                    <w:p w14:paraId="38D195E9" w14:textId="4ED2A011" w:rsidR="002F3944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</w:p>
                    <w:p w14:paraId="737599F0" w14:textId="01EDABE3" w:rsidR="002F3944" w:rsidRPr="005D35F2" w:rsidRDefault="002F3944" w:rsidP="00F1619D">
                      <w:pPr>
                        <w:jc w:val="left"/>
                        <w:rPr>
                          <w:b/>
                          <w:color w:val="000000" w:themeColor="text1"/>
                          <w:szCs w:val="2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※</w:t>
                      </w:r>
                      <w:r w:rsidRPr="005D35F2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研究代表者ではありません</w:t>
                      </w:r>
                    </w:p>
                  </w:txbxContent>
                </v:textbox>
                <o:callout v:ext="edit" minusx="t" minusy="t"/>
                <w10:wrap type="through"/>
              </v:shape>
            </w:pict>
          </mc:Fallback>
        </mc:AlternateContent>
      </w:r>
    </w:p>
    <w:p w14:paraId="5124E15E" w14:textId="74317740" w:rsidR="005846B9" w:rsidRDefault="005846B9">
      <w:pPr>
        <w:rPr>
          <w:sz w:val="18"/>
        </w:rPr>
      </w:pPr>
    </w:p>
    <w:p w14:paraId="0EE6B17D" w14:textId="77777777" w:rsidR="005846B9" w:rsidRDefault="005846B9">
      <w:pPr>
        <w:rPr>
          <w:sz w:val="18"/>
        </w:rPr>
      </w:pPr>
    </w:p>
    <w:p w14:paraId="4333AFD3" w14:textId="77777777" w:rsidR="005846B9" w:rsidRDefault="005846B9"/>
    <w:p w14:paraId="30ECF9F6" w14:textId="77777777" w:rsidR="005846B9" w:rsidRDefault="005846B9"/>
    <w:p w14:paraId="0E3E10B6" w14:textId="77777777" w:rsidR="005846B9" w:rsidRDefault="005846B9"/>
    <w:p w14:paraId="7E13CE63" w14:textId="77777777" w:rsidR="005846B9" w:rsidRDefault="005846B9">
      <w:pPr>
        <w:rPr>
          <w:sz w:val="20"/>
        </w:rPr>
      </w:pPr>
      <w:r>
        <w:rPr>
          <w:rFonts w:hint="eastAsia"/>
          <w:sz w:val="20"/>
        </w:rPr>
        <w:t>注）</w:t>
      </w:r>
      <w:r w:rsidRPr="0056703B">
        <w:rPr>
          <w:rFonts w:hint="eastAsia"/>
          <w:w w:val="94"/>
          <w:kern w:val="0"/>
          <w:sz w:val="20"/>
          <w:fitText w:val="5684" w:id="-1537985280"/>
        </w:rPr>
        <w:t>所属・氏名・研究題目の英文については，必ず記入してください</w:t>
      </w:r>
      <w:r w:rsidRPr="0056703B">
        <w:rPr>
          <w:rFonts w:hint="eastAsia"/>
          <w:spacing w:val="29"/>
          <w:w w:val="94"/>
          <w:kern w:val="0"/>
          <w:sz w:val="20"/>
          <w:fitText w:val="5684" w:id="-1537985280"/>
        </w:rPr>
        <w:t>。</w:t>
      </w:r>
    </w:p>
    <w:p w14:paraId="58E1959D" w14:textId="77777777" w:rsidR="005846B9" w:rsidRDefault="005846B9"/>
    <w:p w14:paraId="6135865E" w14:textId="4686CF38" w:rsidR="001E079F" w:rsidRDefault="00F1619D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A91576F" wp14:editId="5122B2C6">
                <wp:simplePos x="0" y="0"/>
                <wp:positionH relativeFrom="column">
                  <wp:posOffset>2400300</wp:posOffset>
                </wp:positionH>
                <wp:positionV relativeFrom="paragraph">
                  <wp:posOffset>2400300</wp:posOffset>
                </wp:positionV>
                <wp:extent cx="2524125" cy="685800"/>
                <wp:effectExtent l="508000" t="660400" r="15875" b="25400"/>
                <wp:wrapThrough wrapText="bothSides">
                  <wp:wrapPolygon edited="0">
                    <wp:start x="-4347" y="-20800"/>
                    <wp:lineTo x="-4347" y="-7200"/>
                    <wp:lineTo x="-2608" y="-7200"/>
                    <wp:lineTo x="-2608" y="1600"/>
                    <wp:lineTo x="-435" y="5600"/>
                    <wp:lineTo x="-435" y="21600"/>
                    <wp:lineTo x="21518" y="21600"/>
                    <wp:lineTo x="21518" y="-4800"/>
                    <wp:lineTo x="-1087" y="-7200"/>
                    <wp:lineTo x="-1087" y="-20000"/>
                    <wp:lineTo x="-3695" y="-20800"/>
                    <wp:lineTo x="-4347" y="-20800"/>
                  </wp:wrapPolygon>
                </wp:wrapThrough>
                <wp:docPr id="10" name="線吹き出し 1 (枠付き)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685800"/>
                        </a:xfrm>
                        <a:prstGeom prst="borderCallout1">
                          <a:avLst>
                            <a:gd name="adj1" fmla="val 14834"/>
                            <a:gd name="adj2" fmla="val -1117"/>
                            <a:gd name="adj3" fmla="val -93560"/>
                            <a:gd name="adj4" fmla="val -19884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903F8" w14:textId="28D0EE9B" w:rsidR="002F3944" w:rsidRPr="00EE1FF8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こちらの欄には</w:t>
                            </w:r>
                            <w:r w:rsidRPr="000E75B7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研究代表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の情報をご記入ください。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1576F" id="線吹き出し 1 (枠付き) 10" o:spid="_x0000_s1031" type="#_x0000_t47" style="position:absolute;left:0;text-align:left;margin-left:189pt;margin-top:189pt;width:198.75pt;height:5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" adj="-4295,-20209,-241,3204" fillcolor="#ffe599 [1303]" strokecolor="#5b9bd5 [3204]" strokeweight=".5pt">
                <v:textbox>
                  <w:txbxContent>
                    <w:p w14:paraId="742903F8" w14:textId="28D0EE9B" w:rsidR="002F3944" w:rsidRPr="00EE1FF8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こちらの欄には</w:t>
                      </w:r>
                      <w:r w:rsidRPr="000E75B7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研究代表者</w:t>
                      </w: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の情報をご記入ください。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E079F">
        <w:rPr>
          <w:rFonts w:ascii="ＭＳ ゴシック" w:eastAsia="ＭＳ ゴシック" w:hAnsi="ＭＳ ゴシック" w:cs="Osaka"/>
          <w:color w:val="000000"/>
          <w:szCs w:val="21"/>
        </w:rPr>
        <w:br w:type="page"/>
      </w:r>
    </w:p>
    <w:p w14:paraId="6562291A" w14:textId="6C885A7F" w:rsidR="00183114" w:rsidRDefault="002F3944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E1194EC" wp14:editId="054B0FBD">
                <wp:simplePos x="0" y="0"/>
                <wp:positionH relativeFrom="column">
                  <wp:posOffset>-455295</wp:posOffset>
                </wp:positionH>
                <wp:positionV relativeFrom="paragraph">
                  <wp:posOffset>114300</wp:posOffset>
                </wp:positionV>
                <wp:extent cx="6743700" cy="8915400"/>
                <wp:effectExtent l="0" t="0" r="12700" b="0"/>
                <wp:wrapNone/>
                <wp:docPr id="5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915400"/>
                        </a:xfrm>
                        <a:prstGeom prst="wedgeRectCallout">
                          <a:avLst>
                            <a:gd name="adj1" fmla="val -45065"/>
                            <a:gd name="adj2" fmla="val -3937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2F3944" w:rsidRPr="005B283C" w14:paraId="77EE86A6" w14:textId="77777777">
                              <w:trPr>
                                <w:trHeight w:val="90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A3FBFD" w14:textId="77777777" w:rsidR="002F3944" w:rsidRPr="00190DC0" w:rsidRDefault="002F3944">
                                  <w:pPr>
                                    <w:ind w:left="-45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　　　　　　　　　　　　　　　　　　　　　　　　　　　　　　　　　　　</w:t>
                                  </w:r>
                                </w:p>
                                <w:p w14:paraId="10070243" w14:textId="77777777" w:rsidR="002F3944" w:rsidRPr="00190DC0" w:rsidRDefault="002F3944">
                                  <w:pPr>
                                    <w:ind w:leftChars="-23" w:left="-48"/>
                                    <w:jc w:val="righ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年　　　月　　　日　　　　</w:t>
                                  </w:r>
                                </w:p>
                              </w:tc>
                            </w:tr>
                          </w:tbl>
                          <w:p w14:paraId="14B084FE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  <w:sz w:val="24"/>
                              </w:rPr>
                              <w:t>京都大学生態学研究センター長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4"/>
                              </w:rPr>
                              <w:t xml:space="preserve">　殿</w:t>
                            </w:r>
                          </w:p>
                          <w:p w14:paraId="713D20A9" w14:textId="38598B67" w:rsidR="002F3944" w:rsidRPr="00EE1FF8" w:rsidDel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</w:t>
                            </w:r>
                          </w:p>
                          <w:tbl>
                            <w:tblPr>
                              <w:tblStyle w:val="a8"/>
                              <w:tblW w:w="7772" w:type="dxa"/>
                              <w:jc w:val="right"/>
                              <w:tblLook w:val="04A0" w:firstRow="1" w:lastRow="0" w:firstColumn="1" w:lastColumn="0" w:noHBand="0" w:noVBand="1"/>
                            </w:tblPr>
                            <w:tblGrid>
                              <w:gridCol w:w="2693"/>
                              <w:gridCol w:w="5079"/>
                            </w:tblGrid>
                            <w:tr w:rsidR="002F3944" w14:paraId="0F2E86B8" w14:textId="77777777" w:rsidTr="002F3944">
                              <w:trPr>
                                <w:trHeight w:val="510"/>
                                <w:jc w:val="right"/>
                              </w:trPr>
                              <w:tc>
                                <w:tcPr>
                                  <w:tcW w:w="7772" w:type="dxa"/>
                                  <w:gridSpan w:val="2"/>
                                  <w:vAlign w:val="center"/>
                                </w:tcPr>
                                <w:p w14:paraId="511AE0CA" w14:textId="77777777" w:rsidR="002F3944" w:rsidRDefault="002F3944" w:rsidP="002F3944">
                                  <w:pPr>
                                    <w:jc w:val="lef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所属機関・部局：</w:t>
                                  </w:r>
                                </w:p>
                              </w:tc>
                            </w:tr>
                            <w:tr w:rsidR="002F3944" w14:paraId="474493FD" w14:textId="77777777" w:rsidTr="002F3944">
                              <w:trPr>
                                <w:trHeight w:val="227"/>
                                <w:jc w:val="right"/>
                              </w:trPr>
                              <w:tc>
                                <w:tcPr>
                                  <w:tcW w:w="2693" w:type="dxa"/>
                                  <w:vAlign w:val="center"/>
                                </w:tcPr>
                                <w:p w14:paraId="06F2F273" w14:textId="72250193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申請者氏名</w:t>
                                  </w:r>
                                </w:p>
                              </w:tc>
                              <w:tc>
                                <w:tcPr>
                                  <w:tcW w:w="5079" w:type="dxa"/>
                                  <w:vAlign w:val="center"/>
                                </w:tcPr>
                                <w:p w14:paraId="314BE2B2" w14:textId="77777777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職　　名</w:t>
                                  </w:r>
                                </w:p>
                              </w:tc>
                            </w:tr>
                            <w:tr w:rsidR="002F3944" w14:paraId="0773D443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CEE3C22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A85BB6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86B2B0D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01A2C065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5BBBA30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3CEB318B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525F644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0977188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6FD0EF64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5D871BF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B90747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6F5215C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3D7CBA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507CA9F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EBB19AA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450D99F8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5D886E0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7BA692F6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7AD463E0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1086F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E9F32D6" w14:textId="77777777" w:rsidR="002F3944" w:rsidRPr="00190DC0" w:rsidRDefault="002F3944" w:rsidP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1C6E13DC" w14:textId="17D91951" w:rsidR="002F3944" w:rsidRPr="00190DC0" w:rsidRDefault="002F3944" w:rsidP="00183114">
                            <w:pPr>
                              <w:spacing w:line="240" w:lineRule="exac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京都大学生態学研究センター共同研究公募要領および本書の記載事項を了解した上で、研究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分担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下記の共同研究に参加し、貴センターの機器・施設の利用にあたります。</w:t>
                            </w:r>
                          </w:p>
                          <w:p w14:paraId="45FCA9C6" w14:textId="77777777" w:rsidR="002F3944" w:rsidRPr="00190DC0" w:rsidRDefault="002F3944" w:rsidP="00183114">
                            <w:pPr>
                              <w:spacing w:line="240" w:lineRule="exact"/>
                              <w:ind w:firstLineChars="100" w:firstLine="160"/>
                              <w:rPr>
                                <w:color w:val="000000" w:themeColor="text1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2F3944" w:rsidRPr="005B283C" w14:paraId="7B36D3AB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0909FC61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氏名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5F23DAD8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7D8F86DA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0635591A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・職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47A7F052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10BB4445" w14:textId="77777777" w:rsidR="002F3944" w:rsidRPr="00190DC0" w:rsidRDefault="002F3944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35BCE57F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016347B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課題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58C26C2D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6E2488A5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2ABD14B3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期間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32CFEF85" w14:textId="77777777" w:rsidR="002F3944" w:rsidRPr="00190DC0" w:rsidRDefault="002F3944" w:rsidP="00647C28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年　　月　　日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～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年　　月　　日</w:t>
                                  </w:r>
                                </w:p>
                              </w:tc>
                            </w:tr>
                            <w:tr w:rsidR="002F3944" w:rsidRPr="005B283C" w14:paraId="0DB14B12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0A9B1F26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7C06BC5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連絡先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2975012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の住所：</w:t>
                                  </w:r>
                                </w:p>
                                <w:p w14:paraId="08BAB042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7D087B16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電話：</w:t>
                                  </w:r>
                                </w:p>
                                <w:p w14:paraId="4966F427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E</w:t>
                                  </w: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メール：</w:t>
                                  </w:r>
                                </w:p>
                              </w:tc>
                            </w:tr>
                          </w:tbl>
                          <w:p w14:paraId="6599AF47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53E62A68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1. </w:t>
                            </w: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権の帰属等に関しては、京都大学の規定（以下の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URL参照）に従ってとりあつかいます。</w:t>
                            </w:r>
                          </w:p>
                          <w:p w14:paraId="3FF5BC09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京都大学知的財産ポリシー：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513B8075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に関わる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FAQ：https://www.saci.kyoto-u.ac.jp/ip/faq/</w:t>
                            </w:r>
                          </w:p>
                          <w:p w14:paraId="72BBE483" w14:textId="77777777" w:rsidR="002F3944" w:rsidRPr="00190DC0" w:rsidRDefault="002F3944" w:rsidP="00183114">
                            <w:pPr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 xml:space="preserve">2. 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・共同研究における施設等の損害について</w:t>
                            </w: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>: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共同利用・共同研究中に、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8"/>
                                <w:szCs w:val="21"/>
                              </w:rPr>
                              <w:t>施設、設備、生物標本、データベース等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に利用者の過失による損害が生じた場合には、利用者の所属機関に対して原状回復をお願いすることがあります。</w:t>
                            </w:r>
                          </w:p>
                          <w:p w14:paraId="2D3A77E4" w14:textId="2A62A7BF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3. </w:t>
                            </w:r>
                            <w:r w:rsidR="00FE1A5B" w:rsidRPr="00614691">
                              <w:rPr>
                                <w:rFonts w:ascii="ＭＳ ゴシック" w:eastAsia="ＭＳ ゴシック" w:hAnsi="ＭＳ ゴシック"/>
                                <w:kern w:val="0"/>
                                <w:sz w:val="18"/>
                                <w:szCs w:val="16"/>
                              </w:rPr>
                      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                      </w:r>
                          </w:p>
                          <w:p w14:paraId="37163ADF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6ADD5D11" w14:textId="529D21D5" w:rsidR="002F3944" w:rsidRPr="00190DC0" w:rsidRDefault="002F3944" w:rsidP="00183114">
                            <w:pPr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上記の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が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研究分担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貴研究センターにおいて研究に従事することを承諾します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。</w:t>
                            </w:r>
                          </w:p>
                          <w:p w14:paraId="49485022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76370509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年　　　月　　　日</w:t>
                            </w:r>
                          </w:p>
                          <w:p w14:paraId="7E90F70F" w14:textId="77777777" w:rsidR="00E253E4" w:rsidRPr="00190DC0" w:rsidRDefault="00E253E4" w:rsidP="0018311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379EC7B9" w14:textId="77777777" w:rsidR="002F3944" w:rsidRPr="00190DC0" w:rsidRDefault="002F3944" w:rsidP="00183114">
                            <w:pPr>
                              <w:ind w:firstLineChars="400" w:firstLine="84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の所属長　職・氏名</w:t>
                            </w:r>
                          </w:p>
                          <w:p w14:paraId="6160E6D0" w14:textId="77777777" w:rsidR="002F3944" w:rsidRPr="00190DC0" w:rsidRDefault="002F3944" w:rsidP="00183114">
                            <w:pPr>
                              <w:ind w:firstLineChars="3600" w:firstLine="756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</w:t>
                            </w:r>
                            <w:r w:rsidRPr="00190DC0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5C2DDD21" wp14:editId="668918B9">
                                  <wp:extent cx="708660" cy="708660"/>
                                  <wp:effectExtent l="0" t="0" r="0" b="0"/>
                                  <wp:docPr id="14" name="図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866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8394E6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F42581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04F9990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8C2D8A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35FEEA2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F6A57DE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7DB9AB8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56F71A23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0B2895A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3C4C3D54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1194EC" id="_x0000_s1032" type="#_x0000_t61" style="position:absolute;left:0;text-align:left;margin-left:-35.85pt;margin-top:9pt;width:531pt;height:70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" adj="1066,2296" stroked="f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2F3944" w:rsidRPr="005B283C" w14:paraId="77EE86A6" w14:textId="77777777">
                        <w:trPr>
                          <w:trHeight w:val="90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A3FBFD" w14:textId="77777777" w:rsidR="002F3944" w:rsidRPr="00190DC0" w:rsidRDefault="002F3944">
                            <w:pPr>
                              <w:ind w:left="-45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</w:t>
                            </w:r>
                          </w:p>
                          <w:p w14:paraId="10070243" w14:textId="77777777" w:rsidR="002F3944" w:rsidRPr="00190DC0" w:rsidRDefault="002F3944">
                            <w:pPr>
                              <w:ind w:leftChars="-23" w:left="-48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年　　　月　　　日　　　　</w:t>
                            </w:r>
                          </w:p>
                        </w:tc>
                      </w:tr>
                    </w:tbl>
                    <w:p w14:paraId="14B084FE" w14:textId="77777777" w:rsidR="002F3944" w:rsidRPr="00190DC0" w:rsidRDefault="002F3944" w:rsidP="00183114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  <w:sz w:val="24"/>
                        </w:rPr>
                        <w:t>京都大学生態学研究センター長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4"/>
                        </w:rPr>
                        <w:t xml:space="preserve">　殿</w:t>
                      </w:r>
                    </w:p>
                    <w:p w14:paraId="713D20A9" w14:textId="38598B67" w:rsidR="002F3944" w:rsidRPr="00EE1FF8" w:rsidDel="002F3944" w:rsidRDefault="002F3944" w:rsidP="002F3944">
                      <w:pPr>
                        <w:rPr>
                          <w:color w:val="000000" w:themeColor="text1"/>
                          <w:sz w:val="20"/>
                          <w:u w:val="single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　　　　　　　　　　　　　　　　　　　</w:t>
                      </w:r>
                    </w:p>
                    <w:tbl>
                      <w:tblPr>
                        <w:tblStyle w:val="a8"/>
                        <w:tblW w:w="7772" w:type="dxa"/>
                        <w:jc w:val="right"/>
                        <w:tblLook w:val="04A0" w:firstRow="1" w:lastRow="0" w:firstColumn="1" w:lastColumn="0" w:noHBand="0" w:noVBand="1"/>
                      </w:tblPr>
                      <w:tblGrid>
                        <w:gridCol w:w="2693"/>
                        <w:gridCol w:w="5079"/>
                      </w:tblGrid>
                      <w:tr w:rsidR="002F3944" w14:paraId="0F2E86B8" w14:textId="77777777" w:rsidTr="002F3944">
                        <w:trPr>
                          <w:trHeight w:val="510"/>
                          <w:jc w:val="right"/>
                        </w:trPr>
                        <w:tc>
                          <w:tcPr>
                            <w:tcW w:w="7772" w:type="dxa"/>
                            <w:gridSpan w:val="2"/>
                            <w:vAlign w:val="center"/>
                          </w:tcPr>
                          <w:p w14:paraId="511AE0CA" w14:textId="77777777" w:rsidR="002F3944" w:rsidRDefault="002F3944" w:rsidP="002F3944">
                            <w:pPr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所属機関・部局：</w:t>
                            </w:r>
                          </w:p>
                        </w:tc>
                      </w:tr>
                      <w:tr w:rsidR="002F3944" w14:paraId="474493FD" w14:textId="77777777" w:rsidTr="002F3944">
                        <w:trPr>
                          <w:trHeight w:val="227"/>
                          <w:jc w:val="right"/>
                        </w:trPr>
                        <w:tc>
                          <w:tcPr>
                            <w:tcW w:w="2693" w:type="dxa"/>
                            <w:vAlign w:val="center"/>
                          </w:tcPr>
                          <w:p w14:paraId="06F2F273" w14:textId="72250193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申請者氏名</w:t>
                            </w:r>
                          </w:p>
                        </w:tc>
                        <w:tc>
                          <w:tcPr>
                            <w:tcW w:w="5079" w:type="dxa"/>
                            <w:vAlign w:val="center"/>
                          </w:tcPr>
                          <w:p w14:paraId="314BE2B2" w14:textId="77777777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職　　名</w:t>
                            </w:r>
                          </w:p>
                        </w:tc>
                      </w:tr>
                      <w:tr w:rsidR="002F3944" w14:paraId="0773D443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CEE3C22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A85BB6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86B2B0D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01A2C065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5BBBA30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3CEB318B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525F644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0977188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6FD0EF64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5D871BF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B90747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6F5215C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3D7CBA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507CA9F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EBB19AA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450D99F8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5D886E0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7BA692F6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7AD463E0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1086F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E9F32D6" w14:textId="77777777" w:rsidR="002F3944" w:rsidRPr="00190DC0" w:rsidRDefault="002F3944" w:rsidP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1C6E13DC" w14:textId="17D91951" w:rsidR="002F3944" w:rsidRPr="00190DC0" w:rsidRDefault="002F3944" w:rsidP="00183114">
                      <w:pPr>
                        <w:spacing w:line="240" w:lineRule="exac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京都大学生態学研究センター共同研究公募要領および本書の記載事項を了解した上で、研究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分担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組織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下記の共同研究に参加し、貴センターの機器・施設の利用にあたります。</w:t>
                      </w:r>
                    </w:p>
                    <w:p w14:paraId="45FCA9C6" w14:textId="77777777" w:rsidR="002F3944" w:rsidRPr="00190DC0" w:rsidRDefault="002F3944" w:rsidP="00183114">
                      <w:pPr>
                        <w:spacing w:line="240" w:lineRule="exact"/>
                        <w:ind w:firstLineChars="100" w:firstLine="160"/>
                        <w:rPr>
                          <w:color w:val="000000" w:themeColor="text1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2F3944" w:rsidRPr="005B283C" w14:paraId="7B36D3AB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0909FC61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氏名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5F23DAD8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7D8F86DA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0635591A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・職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47A7F052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10BB4445" w14:textId="77777777" w:rsidR="002F3944" w:rsidRPr="00190DC0" w:rsidRDefault="002F3944" w:rsidP="006E5156">
                            <w:pPr>
                              <w:spacing w:line="0" w:lineRule="atLeast"/>
                              <w:jc w:val="lef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35BCE57F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016347B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課題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58C26C2D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6E2488A5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2ABD14B3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期間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32CFEF85" w14:textId="77777777" w:rsidR="002F3944" w:rsidRPr="00190DC0" w:rsidRDefault="002F3944" w:rsidP="00647C28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　年　　月　　日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～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年　　月　　日</w:t>
                            </w:r>
                          </w:p>
                        </w:tc>
                      </w:tr>
                      <w:tr w:rsidR="002F3944" w:rsidRPr="005B283C" w14:paraId="0DB14B12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0A9B1F26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7C06BC5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連絡先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2975012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の住所：</w:t>
                            </w:r>
                          </w:p>
                          <w:p w14:paraId="08BAB042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7D087B16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電話：</w:t>
                            </w:r>
                          </w:p>
                          <w:p w14:paraId="4966F427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  <w:t>E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メール：</w:t>
                            </w:r>
                          </w:p>
                        </w:tc>
                      </w:tr>
                    </w:tbl>
                    <w:p w14:paraId="6599AF47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</w:p>
                    <w:p w14:paraId="53E62A68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1. </w:t>
                      </w: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権の帰属等に関しては、京都大学の規定（以下の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URL参照）に従ってとりあつかいます。</w:t>
                      </w:r>
                    </w:p>
                    <w:p w14:paraId="3FF5BC09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京都大学知的財産ポリシー：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513B8075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に関わる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FAQ：https://www.saci.kyoto-u.ac.jp/ip/faq/</w:t>
                      </w:r>
                    </w:p>
                    <w:p w14:paraId="72BBE483" w14:textId="77777777" w:rsidR="002F3944" w:rsidRPr="00190DC0" w:rsidRDefault="002F3944" w:rsidP="00183114">
                      <w:pPr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 xml:space="preserve">2. 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・共同研究における施設等の損害について</w:t>
                      </w: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>: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共同利用・共同研究中に、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sz w:val="18"/>
                          <w:szCs w:val="21"/>
                        </w:rPr>
                        <w:t>施設、設備、生物標本、データベース等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に利用者の過失による損害が生じた場合には、利用者の所属機関に対して原状回復をお願いすることがあります。</w:t>
                      </w:r>
                    </w:p>
                    <w:p w14:paraId="2D3A77E4" w14:textId="2A62A7BF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b/>
                          <w:bCs/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3. </w:t>
                      </w:r>
                      <w:r w:rsidR="00FE1A5B" w:rsidRPr="00614691">
                        <w:rPr>
                          <w:rFonts w:ascii="ＭＳ ゴシック" w:eastAsia="ＭＳ ゴシック" w:hAnsi="ＭＳ ゴシック"/>
                          <w:kern w:val="0"/>
                          <w:sz w:val="18"/>
                          <w:szCs w:val="16"/>
                        </w:rPr>
                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                </w:r>
                    </w:p>
                    <w:p w14:paraId="37163ADF" w14:textId="77777777" w:rsidR="002F3944" w:rsidRPr="00190DC0" w:rsidRDefault="002F3944" w:rsidP="0018311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6ADD5D11" w14:textId="529D21D5" w:rsidR="002F3944" w:rsidRPr="00190DC0" w:rsidRDefault="002F3944" w:rsidP="00183114">
                      <w:pPr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>上記の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が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研究分担組織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貴研究センターにおいて研究に従事することを承諾します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。</w:t>
                      </w:r>
                    </w:p>
                    <w:p w14:paraId="49485022" w14:textId="77777777" w:rsidR="002F3944" w:rsidRPr="00190DC0" w:rsidRDefault="002F3944" w:rsidP="0018311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76370509" w14:textId="77777777" w:rsidR="002F3944" w:rsidRPr="00190DC0" w:rsidRDefault="002F3944" w:rsidP="00183114">
                      <w:pPr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年　　　月　　　日</w:t>
                      </w:r>
                    </w:p>
                    <w:p w14:paraId="7E90F70F" w14:textId="77777777" w:rsidR="00E253E4" w:rsidRPr="00190DC0" w:rsidRDefault="00E253E4" w:rsidP="00183114">
                      <w:pPr>
                        <w:rPr>
                          <w:color w:val="000000" w:themeColor="text1"/>
                        </w:rPr>
                      </w:pPr>
                    </w:p>
                    <w:p w14:paraId="379EC7B9" w14:textId="77777777" w:rsidR="002F3944" w:rsidRPr="00190DC0" w:rsidRDefault="002F3944" w:rsidP="00183114">
                      <w:pPr>
                        <w:ind w:firstLineChars="400" w:firstLine="84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の所属長　職・氏名</w:t>
                      </w:r>
                    </w:p>
                    <w:p w14:paraId="6160E6D0" w14:textId="77777777" w:rsidR="002F3944" w:rsidRPr="00190DC0" w:rsidRDefault="002F3944" w:rsidP="00183114">
                      <w:pPr>
                        <w:ind w:firstLineChars="3600" w:firstLine="756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</w:t>
                      </w:r>
                      <w:r w:rsidRPr="00190DC0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5C2DDD21" wp14:editId="668918B9">
                            <wp:extent cx="708660" cy="708660"/>
                            <wp:effectExtent l="0" t="0" r="0" b="0"/>
                            <wp:docPr id="14" name="図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866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8394E6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F42581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04F9990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8C2D8A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35FEEA2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F6A57DE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7DB9AB8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56F71A23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0B2895A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3C4C3D54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A830A0" w14:textId="5108202B" w:rsidR="00183114" w:rsidRDefault="00183114" w:rsidP="00183114">
      <w:r>
        <w:rPr>
          <w:rFonts w:hint="eastAsia"/>
        </w:rPr>
        <w:t xml:space="preserve">                                                             </w:t>
      </w:r>
      <w:r>
        <w:rPr>
          <w:rFonts w:hint="eastAsia"/>
        </w:rPr>
        <w:t xml:space="preserve">　　</w:t>
      </w:r>
    </w:p>
    <w:p w14:paraId="7A5E1FC5" w14:textId="25277576" w:rsidR="00183114" w:rsidRDefault="00183114" w:rsidP="00183114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240A9D49" wp14:editId="4640C439">
                <wp:simplePos x="0" y="0"/>
                <wp:positionH relativeFrom="column">
                  <wp:posOffset>1485900</wp:posOffset>
                </wp:positionH>
                <wp:positionV relativeFrom="paragraph">
                  <wp:posOffset>-571500</wp:posOffset>
                </wp:positionV>
                <wp:extent cx="2743200" cy="457200"/>
                <wp:effectExtent l="3810" t="0" r="0" b="4445"/>
                <wp:wrapNone/>
                <wp:docPr id="6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8653F7" w14:textId="77777777" w:rsidR="002F3944" w:rsidRDefault="002F3944" w:rsidP="00183114"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 xml:space="preserve">　　</w:t>
                            </w:r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>共同研究承諾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0A9D49" id="_x0000_s1033" style="position:absolute;left:0;text-align:left;margin-left:117pt;margin-top:-45pt;width:3in;height:3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" stroked="f">
                <v:textbox>
                  <w:txbxContent>
                    <w:p w14:paraId="348653F7" w14:textId="77777777" w:rsidR="002F3944" w:rsidRDefault="002F3944" w:rsidP="00183114">
                      <w:r>
                        <w:rPr>
                          <w:rFonts w:hint="eastAsia"/>
                          <w:b/>
                          <w:sz w:val="32"/>
                        </w:rPr>
                        <w:t xml:space="preserve">　　共同研究承諾書</w:t>
                      </w:r>
                    </w:p>
                  </w:txbxContent>
                </v:textbox>
              </v:rect>
            </w:pict>
          </mc:Fallback>
        </mc:AlternateContent>
      </w:r>
    </w:p>
    <w:p w14:paraId="07F5CADF" w14:textId="77777777" w:rsidR="00183114" w:rsidRDefault="00183114" w:rsidP="00183114"/>
    <w:p w14:paraId="7B747BB0" w14:textId="77777777" w:rsidR="00183114" w:rsidRDefault="00183114" w:rsidP="00183114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DB49C38" wp14:editId="54D9DE31">
                <wp:simplePos x="0" y="0"/>
                <wp:positionH relativeFrom="column">
                  <wp:posOffset>-612775</wp:posOffset>
                </wp:positionH>
                <wp:positionV relativeFrom="paragraph">
                  <wp:posOffset>-1214755</wp:posOffset>
                </wp:positionV>
                <wp:extent cx="980440" cy="342900"/>
                <wp:effectExtent l="635" t="0" r="0" b="0"/>
                <wp:wrapNone/>
                <wp:docPr id="7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C8E49" w14:textId="77777777" w:rsidR="002F3944" w:rsidRPr="000928A5" w:rsidRDefault="002F3944" w:rsidP="00183114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様式　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B49C38" id="_x0000_s1034" style="position:absolute;left:0;text-align:left;margin-left:-48.25pt;margin-top:-95.65pt;width:77.2pt;height:2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" stroked="f">
                <v:textbox>
                  <w:txbxContent>
                    <w:p w14:paraId="355C8E49" w14:textId="77777777" w:rsidR="002F3944" w:rsidRPr="000928A5" w:rsidRDefault="002F3944" w:rsidP="00183114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様式　CR-3</w:t>
                      </w:r>
                    </w:p>
                  </w:txbxContent>
                </v:textbox>
              </v:rect>
            </w:pict>
          </mc:Fallback>
        </mc:AlternateContent>
      </w:r>
    </w:p>
    <w:p w14:paraId="3EBA155C" w14:textId="6BF0EBB0" w:rsidR="00183114" w:rsidRDefault="00183114" w:rsidP="00183114"/>
    <w:p w14:paraId="03D23F2B" w14:textId="77777777" w:rsidR="00183114" w:rsidRDefault="00183114" w:rsidP="00183114">
      <w:pPr>
        <w:rPr>
          <w:sz w:val="18"/>
        </w:rPr>
      </w:pPr>
    </w:p>
    <w:p w14:paraId="33CE18CF" w14:textId="77777777" w:rsidR="00183114" w:rsidRDefault="00183114" w:rsidP="00183114">
      <w:pPr>
        <w:rPr>
          <w:sz w:val="18"/>
        </w:rPr>
      </w:pPr>
    </w:p>
    <w:p w14:paraId="049A7BEB" w14:textId="77777777" w:rsidR="00183114" w:rsidRDefault="00183114" w:rsidP="00183114"/>
    <w:p w14:paraId="35909B1F" w14:textId="77777777" w:rsidR="00183114" w:rsidRDefault="00183114" w:rsidP="00183114"/>
    <w:p w14:paraId="079BC94F" w14:textId="77777777" w:rsidR="00183114" w:rsidRDefault="00183114" w:rsidP="00183114"/>
    <w:p w14:paraId="7E869564" w14:textId="77777777" w:rsidR="00183114" w:rsidRDefault="00183114" w:rsidP="00183114">
      <w:pPr>
        <w:rPr>
          <w:sz w:val="20"/>
        </w:rPr>
      </w:pPr>
      <w:r>
        <w:rPr>
          <w:rFonts w:hint="eastAsia"/>
          <w:sz w:val="20"/>
        </w:rPr>
        <w:t>注）</w:t>
      </w:r>
      <w:r w:rsidRPr="0056703B">
        <w:rPr>
          <w:rFonts w:hint="eastAsia"/>
          <w:w w:val="94"/>
          <w:kern w:val="0"/>
          <w:sz w:val="20"/>
          <w:fitText w:val="5684" w:id="2043366400"/>
        </w:rPr>
        <w:t>所属・氏名・研究題目の英文については，必ず記入してください</w:t>
      </w:r>
      <w:r w:rsidRPr="0056703B">
        <w:rPr>
          <w:rFonts w:hint="eastAsia"/>
          <w:spacing w:val="29"/>
          <w:w w:val="94"/>
          <w:kern w:val="0"/>
          <w:sz w:val="20"/>
          <w:fitText w:val="5684" w:id="2043366400"/>
        </w:rPr>
        <w:t>。</w:t>
      </w:r>
    </w:p>
    <w:p w14:paraId="0C1E184A" w14:textId="77777777" w:rsidR="00183114" w:rsidRDefault="00183114" w:rsidP="00183114"/>
    <w:p w14:paraId="15FDF4C6" w14:textId="77777777" w:rsidR="00183114" w:rsidRPr="00D94AC1" w:rsidRDefault="00183114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</w:p>
    <w:sectPr w:rsidR="00183114" w:rsidRPr="00D94AC1" w:rsidSect="005846B9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E0D68" w14:textId="77777777" w:rsidR="003B2451" w:rsidRDefault="003B2451" w:rsidP="001D2CBE">
      <w:r>
        <w:separator/>
      </w:r>
    </w:p>
  </w:endnote>
  <w:endnote w:type="continuationSeparator" w:id="0">
    <w:p w14:paraId="628B328C" w14:textId="77777777" w:rsidR="003B2451" w:rsidRDefault="003B2451" w:rsidP="001D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ゴシック">
    <w:altName w:val="Arial Unicode MS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Osaka">
    <w:panose1 w:val="020B0600000000000000"/>
    <w:charset w:val="80"/>
    <w:family w:val="swiss"/>
    <w:pitch w:val="variable"/>
    <w:sig w:usb0="00000001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01C77" w14:textId="77777777" w:rsidR="003B2451" w:rsidRDefault="003B2451" w:rsidP="001D2CBE">
      <w:r>
        <w:separator/>
      </w:r>
    </w:p>
  </w:footnote>
  <w:footnote w:type="continuationSeparator" w:id="0">
    <w:p w14:paraId="0E562F51" w14:textId="77777777" w:rsidR="003B2451" w:rsidRDefault="003B2451" w:rsidP="001D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E783A"/>
    <w:multiLevelType w:val="hybridMultilevel"/>
    <w:tmpl w:val="01FED584"/>
    <w:lvl w:ilvl="0" w:tplc="FD5C74B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D1775D4"/>
    <w:multiLevelType w:val="hybridMultilevel"/>
    <w:tmpl w:val="EB4410A8"/>
    <w:lvl w:ilvl="0" w:tplc="773CBF7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E340B5"/>
    <w:multiLevelType w:val="multilevel"/>
    <w:tmpl w:val="01FED58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10A0134"/>
    <w:multiLevelType w:val="hybridMultilevel"/>
    <w:tmpl w:val="258A795A"/>
    <w:lvl w:ilvl="0" w:tplc="CC9AB36A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4CE574F"/>
    <w:multiLevelType w:val="hybridMultilevel"/>
    <w:tmpl w:val="BDDC403A"/>
    <w:lvl w:ilvl="0" w:tplc="7E90EB76">
      <w:start w:val="1"/>
      <w:numFmt w:val="decimalEnclosedCircle"/>
      <w:lvlText w:val="%1"/>
      <w:lvlJc w:val="left"/>
      <w:pPr>
        <w:tabs>
          <w:tab w:val="num" w:pos="585"/>
        </w:tabs>
        <w:ind w:left="585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7" w15:restartNumberingAfterBreak="0">
    <w:nsid w:val="76DA65C5"/>
    <w:multiLevelType w:val="hybridMultilevel"/>
    <w:tmpl w:val="984AD8A6"/>
    <w:lvl w:ilvl="0" w:tplc="F0BA0890">
      <w:start w:val="8"/>
      <w:numFmt w:val="bullet"/>
      <w:suff w:val="space"/>
      <w:lvlText w:val="※"/>
      <w:lvlJc w:val="left"/>
      <w:pPr>
        <w:ind w:left="320" w:hanging="16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120"/>
        </w:tabs>
        <w:ind w:left="112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600"/>
        </w:tabs>
        <w:ind w:left="160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080"/>
        </w:tabs>
        <w:ind w:left="208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560"/>
        </w:tabs>
        <w:ind w:left="256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040"/>
        </w:tabs>
        <w:ind w:left="304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520"/>
        </w:tabs>
        <w:ind w:left="352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000"/>
        </w:tabs>
        <w:ind w:left="400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480"/>
        </w:tabs>
        <w:ind w:left="4480" w:hanging="480"/>
      </w:pPr>
      <w:rPr>
        <w:rFonts w:ascii="Wingdings" w:hAnsi="Wingdings" w:hint="default"/>
      </w:rPr>
    </w:lvl>
  </w:abstractNum>
  <w:num w:numId="1" w16cid:durableId="957570193">
    <w:abstractNumId w:val="6"/>
  </w:num>
  <w:num w:numId="2" w16cid:durableId="394935137">
    <w:abstractNumId w:val="2"/>
  </w:num>
  <w:num w:numId="3" w16cid:durableId="763721823">
    <w:abstractNumId w:val="0"/>
  </w:num>
  <w:num w:numId="4" w16cid:durableId="1920140886">
    <w:abstractNumId w:val="4"/>
  </w:num>
  <w:num w:numId="5" w16cid:durableId="3673028">
    <w:abstractNumId w:val="7"/>
  </w:num>
  <w:num w:numId="6" w16cid:durableId="824516256">
    <w:abstractNumId w:val="3"/>
  </w:num>
  <w:num w:numId="7" w16cid:durableId="731120959">
    <w:abstractNumId w:val="1"/>
  </w:num>
  <w:num w:numId="8" w16cid:durableId="10250614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rQ0NDA0tjC1MLNU0lEKTi0uzszPAykwrgUAnd8XyiwAAAA="/>
  </w:docVars>
  <w:rsids>
    <w:rsidRoot w:val="000E2A4A"/>
    <w:rsid w:val="00000582"/>
    <w:rsid w:val="000245B2"/>
    <w:rsid w:val="00033483"/>
    <w:rsid w:val="000343A2"/>
    <w:rsid w:val="00042339"/>
    <w:rsid w:val="00080A5F"/>
    <w:rsid w:val="000928A5"/>
    <w:rsid w:val="000B62C2"/>
    <w:rsid w:val="000D078E"/>
    <w:rsid w:val="000D750A"/>
    <w:rsid w:val="000E2A4A"/>
    <w:rsid w:val="000E4F93"/>
    <w:rsid w:val="000E75B7"/>
    <w:rsid w:val="001263C8"/>
    <w:rsid w:val="00155A2E"/>
    <w:rsid w:val="00163D66"/>
    <w:rsid w:val="00183114"/>
    <w:rsid w:val="00186950"/>
    <w:rsid w:val="00190DC0"/>
    <w:rsid w:val="00197E47"/>
    <w:rsid w:val="001A57D1"/>
    <w:rsid w:val="001B593B"/>
    <w:rsid w:val="001D2CBE"/>
    <w:rsid w:val="001D5852"/>
    <w:rsid w:val="001E079F"/>
    <w:rsid w:val="0020462A"/>
    <w:rsid w:val="00235073"/>
    <w:rsid w:val="00250E83"/>
    <w:rsid w:val="0026196D"/>
    <w:rsid w:val="002A54F2"/>
    <w:rsid w:val="002E170C"/>
    <w:rsid w:val="002F3944"/>
    <w:rsid w:val="00333BD4"/>
    <w:rsid w:val="00335E98"/>
    <w:rsid w:val="003705A7"/>
    <w:rsid w:val="003705B9"/>
    <w:rsid w:val="0039301F"/>
    <w:rsid w:val="003B2451"/>
    <w:rsid w:val="003B259A"/>
    <w:rsid w:val="003D3715"/>
    <w:rsid w:val="0044588F"/>
    <w:rsid w:val="004636A8"/>
    <w:rsid w:val="00483187"/>
    <w:rsid w:val="00504B5E"/>
    <w:rsid w:val="00561417"/>
    <w:rsid w:val="00565E59"/>
    <w:rsid w:val="0056703B"/>
    <w:rsid w:val="005846B9"/>
    <w:rsid w:val="00597E0C"/>
    <w:rsid w:val="005B283C"/>
    <w:rsid w:val="005D35F2"/>
    <w:rsid w:val="005E0E01"/>
    <w:rsid w:val="005F3F9B"/>
    <w:rsid w:val="00602A4A"/>
    <w:rsid w:val="006229E2"/>
    <w:rsid w:val="006302B7"/>
    <w:rsid w:val="00647C28"/>
    <w:rsid w:val="00695797"/>
    <w:rsid w:val="006D3AD3"/>
    <w:rsid w:val="006D7D2D"/>
    <w:rsid w:val="006E5156"/>
    <w:rsid w:val="00705F30"/>
    <w:rsid w:val="007309CE"/>
    <w:rsid w:val="00730BED"/>
    <w:rsid w:val="00792B0D"/>
    <w:rsid w:val="007A4290"/>
    <w:rsid w:val="007A4AC3"/>
    <w:rsid w:val="007B345C"/>
    <w:rsid w:val="007B7150"/>
    <w:rsid w:val="007C593D"/>
    <w:rsid w:val="007D4641"/>
    <w:rsid w:val="007F1DD8"/>
    <w:rsid w:val="00820D1F"/>
    <w:rsid w:val="0086022B"/>
    <w:rsid w:val="00874D0D"/>
    <w:rsid w:val="008A5ACF"/>
    <w:rsid w:val="008E0C93"/>
    <w:rsid w:val="00951829"/>
    <w:rsid w:val="00977EAE"/>
    <w:rsid w:val="009840FB"/>
    <w:rsid w:val="009A4A77"/>
    <w:rsid w:val="00A145E8"/>
    <w:rsid w:val="00A152B6"/>
    <w:rsid w:val="00A331EC"/>
    <w:rsid w:val="00A36D41"/>
    <w:rsid w:val="00AD1156"/>
    <w:rsid w:val="00B005CD"/>
    <w:rsid w:val="00B03066"/>
    <w:rsid w:val="00B12E73"/>
    <w:rsid w:val="00B352E6"/>
    <w:rsid w:val="00B54428"/>
    <w:rsid w:val="00BB5279"/>
    <w:rsid w:val="00C23E2D"/>
    <w:rsid w:val="00C25673"/>
    <w:rsid w:val="00C2665D"/>
    <w:rsid w:val="00C8166B"/>
    <w:rsid w:val="00C865A3"/>
    <w:rsid w:val="00CA7F4A"/>
    <w:rsid w:val="00CB12D5"/>
    <w:rsid w:val="00CB41AE"/>
    <w:rsid w:val="00CD73FF"/>
    <w:rsid w:val="00D229CB"/>
    <w:rsid w:val="00D336A4"/>
    <w:rsid w:val="00D37BF4"/>
    <w:rsid w:val="00D42F3A"/>
    <w:rsid w:val="00D74579"/>
    <w:rsid w:val="00D94AC1"/>
    <w:rsid w:val="00DA6180"/>
    <w:rsid w:val="00DD1E30"/>
    <w:rsid w:val="00E0139F"/>
    <w:rsid w:val="00E253E4"/>
    <w:rsid w:val="00E27859"/>
    <w:rsid w:val="00E32742"/>
    <w:rsid w:val="00E57D5C"/>
    <w:rsid w:val="00E957A8"/>
    <w:rsid w:val="00EA3AF9"/>
    <w:rsid w:val="00EC2994"/>
    <w:rsid w:val="00EE1FF8"/>
    <w:rsid w:val="00F05A96"/>
    <w:rsid w:val="00F05FF4"/>
    <w:rsid w:val="00F1619D"/>
    <w:rsid w:val="00F31301"/>
    <w:rsid w:val="00F32B94"/>
    <w:rsid w:val="00F53652"/>
    <w:rsid w:val="00FB2A97"/>
    <w:rsid w:val="00FE1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5641641"/>
  <w15:docId w15:val="{D46EE934-F760-784D-823C-B1B93BC9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  <w:style w:type="paragraph" w:styleId="ae">
    <w:name w:val="Revision"/>
    <w:hidden/>
    <w:uiPriority w:val="99"/>
    <w:semiHidden/>
    <w:rsid w:val="001B593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D13AFB-9A39-3B41-8A68-E05107209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5年9月27日</vt:lpstr>
      <vt:lpstr>2005年9月27日</vt:lpstr>
    </vt:vector>
  </TitlesOfParts>
  <Company/>
  <LinksUpToDate>false</LinksUpToDate>
  <CharactersWithSpaces>226</CharactersWithSpaces>
  <SharedDoc>false</SharedDoc>
  <HLinks>
    <vt:vector size="6" baseType="variant">
      <vt:variant>
        <vt:i4>2162772</vt:i4>
      </vt:variant>
      <vt:variant>
        <vt:i4>4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年9月27日</dc:title>
  <dc:subject/>
  <dc:creator>UT</dc:creator>
  <cp:keywords/>
  <cp:lastModifiedBy>Ayumi Saeki</cp:lastModifiedBy>
  <cp:revision>5</cp:revision>
  <cp:lastPrinted>2013-12-27T00:47:00Z</cp:lastPrinted>
  <dcterms:created xsi:type="dcterms:W3CDTF">2021-10-18T03:47:00Z</dcterms:created>
  <dcterms:modified xsi:type="dcterms:W3CDTF">2023-01-12T02:09:00Z</dcterms:modified>
</cp:coreProperties>
</file>